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8685E" w14:textId="77777777" w:rsidR="008D17BC" w:rsidRDefault="008D17BC" w:rsidP="008D17BC">
      <w:pPr>
        <w:pStyle w:val="1"/>
        <w:jc w:val="center"/>
      </w:pPr>
      <w:r>
        <w:t>JS Fundamentals Mid Exam Preparation</w:t>
      </w:r>
    </w:p>
    <w:p w14:paraId="2903C498" w14:textId="1D049D8B" w:rsidR="008D17BC" w:rsidRDefault="008D17BC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 w:rsidR="005A0B15" w:rsidRPr="005A0B15">
        <w:rPr>
          <w:noProof/>
          <w:lang w:val="en-GB"/>
        </w:rPr>
        <w:t>Guinea Pig</w:t>
      </w:r>
    </w:p>
    <w:p w14:paraId="260A900A" w14:textId="645E652F" w:rsidR="008D17BC" w:rsidRDefault="008D17BC" w:rsidP="008D17BC">
      <w:pPr>
        <w:rPr>
          <w:rStyle w:val="a9"/>
          <w:bCs/>
          <w:lang w:val="bg-BG"/>
        </w:rPr>
      </w:pPr>
      <w:r w:rsidRPr="003D29DC">
        <w:rPr>
          <w:b/>
        </w:rPr>
        <w:t xml:space="preserve">Link: </w:t>
      </w:r>
      <w:hyperlink r:id="rId8" w:anchor="0" w:history="1">
        <w:r w:rsidR="005A0B15">
          <w:rPr>
            <w:rStyle w:val="a9"/>
            <w:bCs/>
          </w:rPr>
          <w:t>https://judge.softuni.org/Contests/Practice/Index/2031#0</w:t>
        </w:r>
      </w:hyperlink>
    </w:p>
    <w:p w14:paraId="5925DE42" w14:textId="77777777" w:rsidR="005A0B15" w:rsidRPr="00803788" w:rsidRDefault="005A0B15" w:rsidP="005A0B15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, and cover.</w:t>
      </w:r>
    </w:p>
    <w:p w14:paraId="1CCC5D13" w14:textId="77777777" w:rsidR="005A0B15" w:rsidRPr="00803788" w:rsidRDefault="005A0B15" w:rsidP="005A0B15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671B663C" w14:textId="77777777" w:rsidR="005A0B15" w:rsidRPr="00803788" w:rsidRDefault="005A0B15" w:rsidP="005A0B15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212DFED0" w14:textId="77777777" w:rsidR="005A0B15" w:rsidRDefault="005A0B15" w:rsidP="005A0B15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C95446E" w14:textId="77777777" w:rsidR="005A0B15" w:rsidRPr="00803788" w:rsidRDefault="005A0B15" w:rsidP="005A0B15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056F2C1F" w14:textId="77777777" w:rsidR="005A0B15" w:rsidRDefault="005A0B15" w:rsidP="00CC3A5D">
      <w:pPr>
        <w:pStyle w:val="3"/>
      </w:pPr>
      <w:r w:rsidRPr="6975DF1E">
        <w:t>Input</w:t>
      </w:r>
    </w:p>
    <w:p w14:paraId="14FC53FE" w14:textId="77777777" w:rsidR="005A0B15" w:rsidRPr="00D845DF" w:rsidRDefault="005A0B15" w:rsidP="005A0B15">
      <w:pPr>
        <w:pStyle w:val="ac"/>
        <w:numPr>
          <w:ilvl w:val="0"/>
          <w:numId w:val="1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>
        <w:rPr>
          <w:rFonts w:ascii="Calibri" w:eastAsia="Calibri" w:hAnsi="Calibri" w:cs="Calibri"/>
          <w:b/>
          <w:bCs/>
        </w:rPr>
        <w:t>.</w:t>
      </w:r>
    </w:p>
    <w:p w14:paraId="2F2EE9A0" w14:textId="77777777" w:rsidR="005A0B15" w:rsidRPr="00D845DF" w:rsidRDefault="005A0B15" w:rsidP="005A0B15">
      <w:pPr>
        <w:pStyle w:val="ac"/>
        <w:numPr>
          <w:ilvl w:val="0"/>
          <w:numId w:val="1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>
        <w:rPr>
          <w:rFonts w:ascii="Calibri" w:eastAsia="Calibri" w:hAnsi="Calibri" w:cs="Calibri"/>
          <w:b/>
          <w:bCs/>
        </w:rPr>
        <w:t>.</w:t>
      </w:r>
    </w:p>
    <w:p w14:paraId="35C57B5D" w14:textId="77777777" w:rsidR="005A0B15" w:rsidRPr="00D845DF" w:rsidRDefault="005A0B15" w:rsidP="005A0B15">
      <w:pPr>
        <w:pStyle w:val="ac"/>
        <w:numPr>
          <w:ilvl w:val="0"/>
          <w:numId w:val="12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>
        <w:rPr>
          <w:rFonts w:ascii="Calibri" w:eastAsia="Calibri" w:hAnsi="Calibri" w:cs="Calibri"/>
          <w:b/>
          <w:bCs/>
        </w:rPr>
        <w:t>.</w:t>
      </w:r>
    </w:p>
    <w:p w14:paraId="741A6943" w14:textId="77777777" w:rsidR="005A0B15" w:rsidRPr="00D845DF" w:rsidRDefault="005A0B15" w:rsidP="005A0B15">
      <w:pPr>
        <w:pStyle w:val="ac"/>
        <w:numPr>
          <w:ilvl w:val="0"/>
          <w:numId w:val="1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>
        <w:rPr>
          <w:rFonts w:ascii="Calibri" w:eastAsia="Calibri" w:hAnsi="Calibri" w:cs="Calibri"/>
          <w:b/>
          <w:bCs/>
        </w:rPr>
        <w:t>.</w:t>
      </w:r>
    </w:p>
    <w:p w14:paraId="34451E4F" w14:textId="77777777" w:rsidR="005A0B15" w:rsidRDefault="005A0B15" w:rsidP="00CC3A5D">
      <w:pPr>
        <w:pStyle w:val="3"/>
      </w:pPr>
      <w:r w:rsidRPr="00D175AA">
        <w:t>Output</w:t>
      </w:r>
    </w:p>
    <w:p w14:paraId="5AA896FD" w14:textId="77777777" w:rsidR="005A0B15" w:rsidRPr="00D71367" w:rsidRDefault="005A0B15" w:rsidP="005A0B15">
      <w:pPr>
        <w:pStyle w:val="ac"/>
        <w:numPr>
          <w:ilvl w:val="0"/>
          <w:numId w:val="13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10B53D08" w14:textId="77777777" w:rsidR="005A0B15" w:rsidRPr="0030305B" w:rsidRDefault="005A0B15" w:rsidP="005A0B15">
      <w:pPr>
        <w:pStyle w:val="ac"/>
        <w:numPr>
          <w:ilvl w:val="1"/>
          <w:numId w:val="13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 xml:space="preserve">"Everything is fine! Puppy is happy! </w:t>
      </w:r>
      <w:proofErr w:type="gramStart"/>
      <w:r w:rsidRPr="0030305B">
        <w:rPr>
          <w:rFonts w:ascii="Consolas" w:hAnsi="Consolas"/>
          <w:b/>
          <w:bCs/>
        </w:rPr>
        <w:t>Food: {</w:t>
      </w:r>
      <w:proofErr w:type="spellStart"/>
      <w:proofErr w:type="gramEnd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13F31C93" w14:textId="77777777" w:rsidR="005A0B15" w:rsidRPr="00970A31" w:rsidRDefault="005A0B15" w:rsidP="005A0B15">
      <w:pPr>
        <w:pStyle w:val="ac"/>
        <w:numPr>
          <w:ilvl w:val="0"/>
          <w:numId w:val="1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709BDD82" w14:textId="77777777" w:rsidR="005A0B15" w:rsidRPr="0030305B" w:rsidRDefault="005A0B15" w:rsidP="005A0B15">
      <w:pPr>
        <w:pStyle w:val="ac"/>
        <w:numPr>
          <w:ilvl w:val="1"/>
          <w:numId w:val="14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35E97B24" w14:textId="427ECDA6" w:rsidR="005A0B15" w:rsidRPr="005A0B15" w:rsidRDefault="005A0B15" w:rsidP="005A0B15">
      <w:pPr>
        <w:spacing w:line="360" w:lineRule="auto"/>
        <w:rPr>
          <w:b/>
          <w:bCs/>
          <w:lang w:val="bg-BG"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6DB058F9" w14:textId="00606D3F" w:rsidR="008D17BC" w:rsidRDefault="008D17BC" w:rsidP="00E062DD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5A0B15" w14:paraId="079723F0" w14:textId="77777777" w:rsidTr="00F31E3E">
        <w:trPr>
          <w:trHeight w:val="2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07A7A" w14:textId="77777777" w:rsidR="005A0B15" w:rsidRPr="00253484" w:rsidRDefault="005A0B15" w:rsidP="00F31E3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78145" w14:textId="77777777" w:rsidR="005A0B15" w:rsidRPr="00253484" w:rsidRDefault="005A0B15" w:rsidP="00F31E3E">
            <w:pPr>
              <w:tabs>
                <w:tab w:val="left" w:pos="1764"/>
              </w:tabs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Output</w:t>
            </w:r>
            <w:r w:rsidRPr="00253484">
              <w:rPr>
                <w:rFonts w:ascii="Calibri" w:eastAsia="Calibri" w:hAnsi="Calibri" w:cs="Times New Roman"/>
                <w:b/>
              </w:rPr>
              <w:tab/>
            </w:r>
          </w:p>
        </w:tc>
      </w:tr>
      <w:tr w:rsidR="005A0B15" w14:paraId="08E39887" w14:textId="77777777" w:rsidTr="00F31E3E">
        <w:trPr>
          <w:trHeight w:val="1338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A6901" w14:textId="77777777" w:rsidR="005A0B15" w:rsidRPr="00523427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  <w:lang w:val="bg-BG"/>
              </w:rPr>
              <w:t>10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5DAB3BC1" w14:textId="77777777" w:rsidR="005A0B15" w:rsidRPr="00523427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0D2046A4" w14:textId="77777777" w:rsidR="005A0B15" w:rsidRPr="00523427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2A42A7CB" w14:textId="77777777" w:rsidR="005A0B15" w:rsidRPr="00523427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BE2A6" w14:textId="77777777" w:rsidR="005A0B15" w:rsidRDefault="005A0B15" w:rsidP="00F31E3E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00, Hay: 1.</w:t>
            </w:r>
            <w:r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60A2D438" w14:textId="77777777" w:rsidR="005A0B15" w:rsidRDefault="005A0B15" w:rsidP="00F31E3E">
            <w:pPr>
              <w:rPr>
                <w:rFonts w:ascii="Consolas" w:hAnsi="Consolas"/>
                <w:bCs/>
                <w:noProof/>
              </w:rPr>
            </w:pPr>
          </w:p>
          <w:p w14:paraId="61B440FB" w14:textId="77777777" w:rsidR="005A0B15" w:rsidRDefault="005A0B15" w:rsidP="00F31E3E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5B2DD8D0" w14:textId="77777777" w:rsidR="005A0B15" w:rsidRPr="00872C5B" w:rsidRDefault="005A0B15" w:rsidP="00F31E3E">
            <w:pPr>
              <w:rPr>
                <w:rFonts w:ascii="Consolas" w:hAnsi="Consolas"/>
              </w:rPr>
            </w:pPr>
          </w:p>
        </w:tc>
      </w:tr>
      <w:tr w:rsidR="005A0B15" w14:paraId="4671CA2A" w14:textId="77777777" w:rsidTr="00F31E3E">
        <w:trPr>
          <w:trHeight w:val="186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5F3B47" w14:textId="77777777" w:rsidR="005A0B15" w:rsidRDefault="005A0B15" w:rsidP="00F31E3E">
            <w:pPr>
              <w:spacing w:before="0" w:after="0" w:line="360" w:lineRule="auto"/>
              <w:jc w:val="center"/>
              <w:rPr>
                <w:rFonts w:ascii="Consolas" w:hAnsi="Consolas"/>
                <w:bCs/>
                <w:noProof/>
              </w:rPr>
            </w:pPr>
            <w:r w:rsidRPr="00253484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5A0B15" w14:paraId="7C1A5CE2" w14:textId="77777777" w:rsidTr="00F31E3E">
        <w:trPr>
          <w:trHeight w:val="1459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59004" w14:textId="77777777" w:rsidR="005A0B15" w:rsidRDefault="005A0B15" w:rsidP="00F31E3E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152AC5D" w14:textId="77777777" w:rsidR="005A0B15" w:rsidRDefault="005A0B15" w:rsidP="00F31E3E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6BAB4D7D" w14:textId="77777777" w:rsidR="005A0B15" w:rsidRDefault="005A0B15" w:rsidP="00F31E3E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25C8AF38" w14:textId="77777777" w:rsidR="005A0B15" w:rsidRDefault="005A0B15" w:rsidP="00F31E3E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1EF6C619" w14:textId="77777777" w:rsidR="005A0B15" w:rsidRDefault="005A0B15" w:rsidP="00F31E3E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5A0B15" w14:paraId="4ECDB629" w14:textId="77777777" w:rsidTr="00F31E3E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45F6" w14:textId="77777777" w:rsidR="005A0B15" w:rsidRPr="00523427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proofErr w:type="gramStart"/>
            <w:r w:rsidRPr="6975DF1E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proofErr w:type="gramEnd"/>
            <w:r w:rsidRPr="6975DF1E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7A0AAB95" w14:textId="77777777" w:rsidR="005A0B15" w:rsidRDefault="005A0B15" w:rsidP="00F31E3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6655C55" w14:textId="77777777" w:rsidR="005A0B15" w:rsidRDefault="005A0B15" w:rsidP="00F31E3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7993DD40" w14:textId="77777777" w:rsidR="005A0B15" w:rsidRPr="00253484" w:rsidRDefault="005A0B15" w:rsidP="00F31E3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BDF2E" w14:textId="77777777" w:rsidR="005A0B15" w:rsidRDefault="005A0B15" w:rsidP="00F31E3E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5A0B15" w14:paraId="611C67B0" w14:textId="77777777" w:rsidTr="00F31E3E">
        <w:trPr>
          <w:trHeight w:val="2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2238D" w14:textId="77777777" w:rsidR="005A0B15" w:rsidRPr="009D3FFD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4CAABE33" w14:textId="77777777" w:rsidR="005A0B15" w:rsidRPr="009D3FFD" w:rsidRDefault="005A0B15" w:rsidP="00F31E3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4D4F8C88" w14:textId="77777777" w:rsidR="005A0B15" w:rsidRPr="009D3FFD" w:rsidRDefault="005A0B15" w:rsidP="00F31E3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CF2DB8" w14:textId="77777777" w:rsidR="005A0B15" w:rsidRPr="00253484" w:rsidRDefault="005A0B15" w:rsidP="00F31E3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F6C3" w14:textId="77777777" w:rsidR="005A0B15" w:rsidRDefault="005A0B15" w:rsidP="00F31E3E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635FBC1C" w14:textId="77777777" w:rsidR="005A0B15" w:rsidRPr="005A0B15" w:rsidRDefault="005A0B15" w:rsidP="005A0B15"/>
    <w:p w14:paraId="129CC3B8" w14:textId="71531DA9" w:rsidR="00981127" w:rsidRDefault="00981127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proofErr w:type="spellStart"/>
      <w:r w:rsidR="00476E88" w:rsidRPr="00476E88">
        <w:t>MuOnline</w:t>
      </w:r>
      <w:proofErr w:type="spellEnd"/>
    </w:p>
    <w:p w14:paraId="66F156FE" w14:textId="48A9C6D4" w:rsidR="00981127" w:rsidRPr="00981127" w:rsidRDefault="00981127" w:rsidP="00981127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="00476E88">
          <w:rPr>
            <w:rStyle w:val="a9"/>
            <w:bCs/>
          </w:rPr>
          <w:t>https://judge.softuni.org/Contests/Practice/Index/2028#1</w:t>
        </w:r>
      </w:hyperlink>
    </w:p>
    <w:p w14:paraId="7A5DD560" w14:textId="77777777" w:rsidR="00D31089" w:rsidRDefault="00D31089" w:rsidP="00D31089">
      <w:pPr>
        <w:spacing w:line="360" w:lineRule="auto"/>
        <w:jc w:val="both"/>
      </w:pPr>
      <w:r>
        <w:t xml:space="preserve">You have </w:t>
      </w:r>
      <w:proofErr w:type="gramStart"/>
      <w:r>
        <w:rPr>
          <w:b/>
        </w:rPr>
        <w:t>initial</w:t>
      </w:r>
      <w:proofErr w:type="gramEnd"/>
      <w:r>
        <w:rPr>
          <w:b/>
        </w:rPr>
        <w:t xml:space="preserve">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7CCFC99E" w14:textId="77777777" w:rsidR="00D31089" w:rsidRDefault="00D31089" w:rsidP="00D31089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4A76BB71" w14:textId="77777777" w:rsidR="00D31089" w:rsidRPr="002317EE" w:rsidRDefault="00D31089" w:rsidP="00D31089">
      <w:pPr>
        <w:pStyle w:val="ac"/>
        <w:numPr>
          <w:ilvl w:val="0"/>
          <w:numId w:val="15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4801C06E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064028C3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6686A6C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4EC7AA2B" w14:textId="77777777" w:rsidR="00D31089" w:rsidRPr="002317EE" w:rsidRDefault="00D31089" w:rsidP="00D31089">
      <w:pPr>
        <w:pStyle w:val="ac"/>
        <w:numPr>
          <w:ilvl w:val="0"/>
          <w:numId w:val="15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5CD813E7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</w:pPr>
      <w:r>
        <w:t>You've found some bitcoins, the number in the second part.</w:t>
      </w:r>
    </w:p>
    <w:p w14:paraId="68806E6A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2218CF1F" w14:textId="77777777" w:rsidR="00D31089" w:rsidRDefault="00D31089" w:rsidP="00D31089">
      <w:pPr>
        <w:pStyle w:val="ac"/>
        <w:numPr>
          <w:ilvl w:val="0"/>
          <w:numId w:val="15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2CCEA058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DEA1FC5" w14:textId="77777777" w:rsidR="00D31089" w:rsidRDefault="00D31089" w:rsidP="00D31089">
      <w:pPr>
        <w:pStyle w:val="ac"/>
        <w:numPr>
          <w:ilvl w:val="1"/>
          <w:numId w:val="15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d to reach: </w:t>
      </w:r>
      <w:r>
        <w:rPr>
          <w:rFonts w:ascii="Consolas" w:hAnsi="Consolas"/>
          <w:b/>
        </w:rPr>
        <w:t xml:space="preserve">"Best </w:t>
      </w:r>
      <w:proofErr w:type="gramStart"/>
      <w:r>
        <w:rPr>
          <w:rFonts w:ascii="Consolas" w:hAnsi="Consolas"/>
          <w:b/>
        </w:rPr>
        <w:t>room: {</w:t>
      </w:r>
      <w:proofErr w:type="gramEnd"/>
      <w:r>
        <w:rPr>
          <w:rFonts w:ascii="Consolas" w:hAnsi="Consolas"/>
          <w:b/>
        </w:rPr>
        <w:t>room}"</w:t>
      </w:r>
    </w:p>
    <w:p w14:paraId="69D18D33" w14:textId="77777777" w:rsidR="00D31089" w:rsidRDefault="00D31089" w:rsidP="00D31089">
      <w:pPr>
        <w:spacing w:line="360" w:lineRule="auto"/>
        <w:jc w:val="both"/>
      </w:pPr>
      <w:r>
        <w:t xml:space="preserve">If you </w:t>
      </w:r>
      <w:proofErr w:type="gramStart"/>
      <w:r>
        <w:t>managed</w:t>
      </w:r>
      <w:proofErr w:type="gramEnd"/>
      <w:r>
        <w:t xml:space="preserve">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2722C60E" w14:textId="77777777" w:rsidR="00D31089" w:rsidRDefault="00D31089" w:rsidP="00D31089">
      <w:pPr>
        <w:spacing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"You've made it!</w:t>
      </w:r>
    </w:p>
    <w:p w14:paraId="7C14C978" w14:textId="77777777" w:rsidR="00D31089" w:rsidRPr="008A115E" w:rsidRDefault="00D31089" w:rsidP="00D31089">
      <w:pPr>
        <w:spacing w:line="360" w:lineRule="auto"/>
        <w:jc w:val="both"/>
        <w:rPr>
          <w:rFonts w:cstheme="minorHAnsi"/>
        </w:rPr>
      </w:pPr>
      <w:proofErr w:type="gramStart"/>
      <w:r>
        <w:rPr>
          <w:rFonts w:ascii="Consolas" w:hAnsi="Consolas"/>
          <w:b/>
        </w:rPr>
        <w:t>Bitcoins: {</w:t>
      </w:r>
      <w:proofErr w:type="gramEnd"/>
      <w:r>
        <w:rPr>
          <w:rFonts w:ascii="Consolas" w:hAnsi="Consolas"/>
          <w:b/>
        </w:rPr>
        <w:t>bitcoins}</w:t>
      </w:r>
    </w:p>
    <w:p w14:paraId="4481FE40" w14:textId="77777777" w:rsidR="00D31089" w:rsidRDefault="00D31089" w:rsidP="00D31089">
      <w:pPr>
        <w:spacing w:line="360" w:lineRule="auto"/>
        <w:jc w:val="both"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Health: {</w:t>
      </w:r>
      <w:proofErr w:type="gramEnd"/>
      <w:r>
        <w:rPr>
          <w:rFonts w:ascii="Consolas" w:hAnsi="Consolas"/>
          <w:b/>
        </w:rPr>
        <w:t>health}"</w:t>
      </w:r>
    </w:p>
    <w:p w14:paraId="4A03A841" w14:textId="77777777" w:rsidR="00D31089" w:rsidRDefault="00D31089" w:rsidP="00D31089">
      <w:pPr>
        <w:pStyle w:val="3"/>
      </w:pPr>
      <w:r>
        <w:t>Input / Constraints</w:t>
      </w:r>
    </w:p>
    <w:p w14:paraId="095A98A3" w14:textId="77777777" w:rsidR="00D31089" w:rsidRDefault="00D31089" w:rsidP="00D31089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39E6294" w14:textId="77777777" w:rsidR="00D31089" w:rsidRDefault="00D31089" w:rsidP="00D31089">
      <w:pPr>
        <w:pStyle w:val="3"/>
      </w:pPr>
      <w:r>
        <w:t>Output</w:t>
      </w:r>
    </w:p>
    <w:p w14:paraId="680D62E8" w14:textId="77777777" w:rsidR="00D31089" w:rsidRDefault="00D31089" w:rsidP="00D31089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7452ECD9" w14:textId="77777777" w:rsidR="00D31089" w:rsidRDefault="00D31089" w:rsidP="00D31089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D31089" w14:paraId="506F5A8A" w14:textId="77777777" w:rsidTr="00F31E3E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962334" w14:textId="77777777" w:rsidR="00D31089" w:rsidRDefault="00D31089" w:rsidP="00F31E3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12B1B" w14:textId="77777777" w:rsidR="00D31089" w:rsidRDefault="00D31089" w:rsidP="00F31E3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31089" w14:paraId="490FABEE" w14:textId="77777777" w:rsidTr="00F31E3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12EA9" w14:textId="77777777" w:rsidR="00D31089" w:rsidRPr="00563FD6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7E1A8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AB8E92F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2D6935A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0CDFD763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0256B5D4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38A36B8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78620D3B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64A27FDA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D31089" w14:paraId="4E13DBF5" w14:textId="77777777" w:rsidTr="00F31E3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3AC37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cat 10|potion 30|orc 10|chest 10|snake 25|chest 110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2A341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15ADD666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ѝfor 10 hp.</w:t>
            </w:r>
          </w:p>
          <w:p w14:paraId="4906BC1B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26B225D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312195D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863B483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5410FA7B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A6618F3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9D7FB12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5DC79E61" w14:textId="77777777" w:rsidR="00D31089" w:rsidRDefault="00D31089" w:rsidP="00F31E3E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17BC5632" w14:textId="2B733E77" w:rsidR="00981127" w:rsidRPr="00D31089" w:rsidRDefault="00981127" w:rsidP="00D31089">
      <w:pPr>
        <w:rPr>
          <w:lang w:val="bg-BG"/>
        </w:rPr>
      </w:pPr>
    </w:p>
    <w:p w14:paraId="30D581C1" w14:textId="7E82C3A4" w:rsidR="00A31216" w:rsidRDefault="00A31216" w:rsidP="00E062DD">
      <w:pPr>
        <w:pStyle w:val="2"/>
        <w:numPr>
          <w:ilvl w:val="0"/>
          <w:numId w:val="0"/>
        </w:numPr>
        <w:ind w:left="360" w:hanging="360"/>
      </w:pPr>
      <w:r>
        <w:t xml:space="preserve">Problem 3. </w:t>
      </w:r>
      <w:r w:rsidR="00A31312" w:rsidRPr="00A31312">
        <w:t>Memory Game</w:t>
      </w:r>
    </w:p>
    <w:p w14:paraId="470A6977" w14:textId="28BD8892" w:rsidR="00A31216" w:rsidRDefault="00A31216" w:rsidP="00A31216">
      <w:pPr>
        <w:rPr>
          <w:rStyle w:val="a9"/>
          <w:lang w:val="bg-BG"/>
        </w:rPr>
      </w:pPr>
      <w:r w:rsidRPr="008905A6">
        <w:rPr>
          <w:b/>
          <w:bCs/>
        </w:rP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A31312">
          <w:rPr>
            <w:rStyle w:val="a9"/>
          </w:rPr>
          <w:t>https://judge.softuni.org/Contests/Practice/Index/2517#2</w:t>
        </w:r>
      </w:hyperlink>
    </w:p>
    <w:p w14:paraId="2FB6A758" w14:textId="77777777" w:rsidR="00A31312" w:rsidRPr="00A31312" w:rsidRDefault="00A31312" w:rsidP="00A31312">
      <w:pPr>
        <w:rPr>
          <w:rFonts w:ascii="Calibri" w:eastAsia="Calibri" w:hAnsi="Calibri" w:cs="Arial"/>
        </w:rPr>
      </w:pPr>
      <w:r w:rsidRPr="00A31312">
        <w:rPr>
          <w:rFonts w:ascii="Calibri" w:eastAsia="Calibri" w:hAnsi="Calibri" w:cs="Arial"/>
        </w:rPr>
        <w:t>Write a program that</w:t>
      </w:r>
      <w:r w:rsidRPr="00A31312">
        <w:rPr>
          <w:rFonts w:ascii="Calibri" w:eastAsia="Calibri" w:hAnsi="Calibri" w:cs="Arial"/>
          <w:lang w:val="bg-BG"/>
        </w:rPr>
        <w:t xml:space="preserve"> </w:t>
      </w:r>
      <w:proofErr w:type="spellStart"/>
      <w:r w:rsidRPr="00A31312">
        <w:rPr>
          <w:rFonts w:ascii="Calibri" w:eastAsia="Calibri" w:hAnsi="Calibri" w:cs="Arial"/>
          <w:lang w:val="bg-BG"/>
        </w:rPr>
        <w:t>recreates</w:t>
      </w:r>
      <w:proofErr w:type="spellEnd"/>
      <w:r w:rsidRPr="00A31312">
        <w:rPr>
          <w:rFonts w:ascii="Calibri" w:eastAsia="Calibri" w:hAnsi="Calibri" w:cs="Arial"/>
          <w:lang w:val="bg-BG"/>
        </w:rPr>
        <w:t xml:space="preserve"> </w:t>
      </w:r>
      <w:proofErr w:type="spellStart"/>
      <w:r w:rsidRPr="00A31312">
        <w:rPr>
          <w:rFonts w:ascii="Calibri" w:eastAsia="Calibri" w:hAnsi="Calibri" w:cs="Arial"/>
          <w:lang w:val="bg-BG"/>
        </w:rPr>
        <w:t>the</w:t>
      </w:r>
      <w:proofErr w:type="spellEnd"/>
      <w:r w:rsidRPr="00A31312">
        <w:rPr>
          <w:rFonts w:ascii="Calibri" w:eastAsia="Calibri" w:hAnsi="Calibri" w:cs="Arial"/>
        </w:rPr>
        <w:t xml:space="preserve"> </w:t>
      </w:r>
      <w:r w:rsidRPr="00A31312">
        <w:rPr>
          <w:rFonts w:ascii="Calibri" w:eastAsia="Calibri" w:hAnsi="Calibri" w:cs="Arial"/>
          <w:b/>
          <w:bCs/>
        </w:rPr>
        <w:t>Memory</w:t>
      </w:r>
      <w:r w:rsidRPr="00A31312">
        <w:rPr>
          <w:rFonts w:ascii="Calibri" w:eastAsia="Calibri" w:hAnsi="Calibri" w:cs="Arial"/>
          <w:b/>
          <w:bCs/>
          <w:lang w:val="bg-BG"/>
        </w:rPr>
        <w:t xml:space="preserve"> </w:t>
      </w:r>
      <w:proofErr w:type="spellStart"/>
      <w:r w:rsidRPr="00A31312">
        <w:rPr>
          <w:rFonts w:ascii="Calibri" w:eastAsia="Calibri" w:hAnsi="Calibri" w:cs="Arial"/>
          <w:b/>
          <w:bCs/>
          <w:lang w:val="bg-BG"/>
        </w:rPr>
        <w:t>game</w:t>
      </w:r>
      <w:proofErr w:type="spellEnd"/>
      <w:r w:rsidRPr="00A31312">
        <w:rPr>
          <w:rFonts w:ascii="Calibri" w:eastAsia="Calibri" w:hAnsi="Calibri" w:cs="Arial"/>
        </w:rPr>
        <w:t>.</w:t>
      </w:r>
    </w:p>
    <w:p w14:paraId="0D3EAAEC" w14:textId="77777777" w:rsidR="00A31312" w:rsidRPr="00A31312" w:rsidRDefault="00A31312" w:rsidP="00A31312">
      <w:pPr>
        <w:rPr>
          <w:rFonts w:ascii="Calibri" w:eastAsia="Calibri" w:hAnsi="Calibri" w:cs="Arial"/>
        </w:rPr>
      </w:pPr>
      <w:r w:rsidRPr="00A31312">
        <w:rPr>
          <w:rFonts w:ascii="Calibri" w:eastAsia="Calibri" w:hAnsi="Calibri" w:cs="Arial"/>
        </w:rPr>
        <w:t xml:space="preserve">On the first line, you will </w:t>
      </w:r>
      <w:r w:rsidRPr="00A31312">
        <w:rPr>
          <w:rFonts w:ascii="Calibri" w:eastAsia="Calibri" w:hAnsi="Calibri" w:cs="Arial"/>
          <w:b/>
          <w:bCs/>
        </w:rPr>
        <w:t>receive a sequence of elements</w:t>
      </w:r>
      <w:r w:rsidRPr="00A31312">
        <w:rPr>
          <w:rFonts w:ascii="Calibri" w:eastAsia="Calibri" w:hAnsi="Calibri" w:cs="Arial"/>
        </w:rPr>
        <w:t xml:space="preserve">. Each element in the sequence </w:t>
      </w:r>
      <w:r w:rsidRPr="00A31312">
        <w:rPr>
          <w:rFonts w:ascii="Calibri" w:eastAsia="Calibri" w:hAnsi="Calibri" w:cs="Arial"/>
          <w:b/>
          <w:bCs/>
        </w:rPr>
        <w:t>will have a</w:t>
      </w:r>
      <w:r w:rsidRPr="00A31312">
        <w:rPr>
          <w:rFonts w:ascii="Calibri" w:eastAsia="Calibri" w:hAnsi="Calibri" w:cs="Arial"/>
        </w:rPr>
        <w:t xml:space="preserve"> </w:t>
      </w:r>
      <w:r w:rsidRPr="00A31312">
        <w:rPr>
          <w:rFonts w:ascii="Calibri" w:eastAsia="Calibri" w:hAnsi="Calibri" w:cs="Arial"/>
          <w:b/>
          <w:bCs/>
        </w:rPr>
        <w:t>twin</w:t>
      </w:r>
      <w:r w:rsidRPr="00A31312">
        <w:rPr>
          <w:rFonts w:ascii="Calibri" w:eastAsia="Calibri" w:hAnsi="Calibri" w:cs="Arial"/>
        </w:rPr>
        <w:t xml:space="preserve">. Until the player receives </w:t>
      </w:r>
      <w:r w:rsidRPr="00A31312">
        <w:rPr>
          <w:rFonts w:ascii="Consolas" w:eastAsia="Calibri" w:hAnsi="Consolas" w:cs="Arial"/>
          <w:b/>
          <w:bCs/>
        </w:rPr>
        <w:t>"end"</w:t>
      </w:r>
      <w:r w:rsidRPr="00A31312">
        <w:rPr>
          <w:rFonts w:ascii="Calibri" w:eastAsia="Calibri" w:hAnsi="Calibri" w:cs="Arial"/>
        </w:rPr>
        <w:t xml:space="preserve"> from the console, you will receive </w:t>
      </w:r>
      <w:r w:rsidRPr="00A31312">
        <w:rPr>
          <w:rFonts w:ascii="Calibri" w:eastAsia="Calibri" w:hAnsi="Calibri" w:cs="Arial"/>
          <w:b/>
          <w:bCs/>
        </w:rPr>
        <w:t>strings with two integers</w:t>
      </w:r>
      <w:r w:rsidRPr="00A31312">
        <w:rPr>
          <w:rFonts w:ascii="Calibri" w:eastAsia="Calibri" w:hAnsi="Calibri" w:cs="Arial"/>
        </w:rPr>
        <w:t xml:space="preserve"> separated by a space, representing </w:t>
      </w:r>
      <w:r w:rsidRPr="00A31312">
        <w:rPr>
          <w:rFonts w:ascii="Calibri" w:eastAsia="Calibri" w:hAnsi="Calibri" w:cs="Arial"/>
          <w:b/>
          <w:bCs/>
        </w:rPr>
        <w:t>the indexes</w:t>
      </w:r>
      <w:r w:rsidRPr="00A31312">
        <w:rPr>
          <w:rFonts w:ascii="Calibri" w:eastAsia="Calibri" w:hAnsi="Calibri" w:cs="Arial"/>
        </w:rPr>
        <w:t xml:space="preserve"> of elements in the sequence.</w:t>
      </w:r>
    </w:p>
    <w:p w14:paraId="382FCBF1" w14:textId="77777777" w:rsidR="00A31312" w:rsidRPr="00A31312" w:rsidRDefault="00A31312" w:rsidP="00A31312">
      <w:pPr>
        <w:rPr>
          <w:rFonts w:ascii="Calibri" w:eastAsia="Calibri" w:hAnsi="Calibri" w:cs="Arial"/>
        </w:rPr>
      </w:pPr>
      <w:r w:rsidRPr="00A31312">
        <w:rPr>
          <w:rFonts w:ascii="Calibri" w:eastAsia="Calibri" w:hAnsi="Calibri" w:cs="Arial"/>
        </w:rPr>
        <w:lastRenderedPageBreak/>
        <w:t xml:space="preserve">If the player </w:t>
      </w:r>
      <w:r w:rsidRPr="00A31312">
        <w:rPr>
          <w:rFonts w:ascii="Calibri" w:eastAsia="Calibri" w:hAnsi="Calibri" w:cs="Arial"/>
          <w:b/>
          <w:bCs/>
        </w:rPr>
        <w:t>tries to cheat</w:t>
      </w:r>
      <w:r w:rsidRPr="00A31312">
        <w:rPr>
          <w:rFonts w:ascii="Calibri" w:eastAsia="Calibri" w:hAnsi="Calibri" w:cs="Arial"/>
        </w:rPr>
        <w:t xml:space="preserve"> and enters </w:t>
      </w:r>
      <w:r w:rsidRPr="00A31312">
        <w:rPr>
          <w:rFonts w:ascii="Calibri" w:eastAsia="Calibri" w:hAnsi="Calibri" w:cs="Arial"/>
          <w:b/>
          <w:bCs/>
        </w:rPr>
        <w:t>two equal indexes</w:t>
      </w:r>
      <w:r w:rsidRPr="00A31312">
        <w:rPr>
          <w:rFonts w:ascii="Calibri" w:eastAsia="Calibri" w:hAnsi="Calibri" w:cs="Arial"/>
        </w:rPr>
        <w:t xml:space="preserve"> or indexes which are </w:t>
      </w:r>
      <w:r w:rsidRPr="00A31312">
        <w:rPr>
          <w:rFonts w:ascii="Calibri" w:eastAsia="Calibri" w:hAnsi="Calibri" w:cs="Arial"/>
          <w:b/>
          <w:bCs/>
        </w:rPr>
        <w:t>out of bounds of the sequence</w:t>
      </w:r>
      <w:r w:rsidRPr="00A31312">
        <w:rPr>
          <w:rFonts w:ascii="Calibri" w:eastAsia="Calibri" w:hAnsi="Calibri" w:cs="Arial"/>
        </w:rPr>
        <w:t xml:space="preserve">, you should </w:t>
      </w:r>
      <w:r w:rsidRPr="00A31312">
        <w:rPr>
          <w:rFonts w:ascii="Calibri" w:eastAsia="Calibri" w:hAnsi="Calibri" w:cs="Arial"/>
          <w:b/>
          <w:bCs/>
        </w:rPr>
        <w:t>add</w:t>
      </w:r>
      <w:r w:rsidRPr="00A31312">
        <w:rPr>
          <w:rFonts w:ascii="Calibri" w:eastAsia="Calibri" w:hAnsi="Calibri" w:cs="Arial"/>
        </w:rPr>
        <w:t xml:space="preserve"> two matching elements at the middle of the sequence in the following format:</w:t>
      </w:r>
    </w:p>
    <w:p w14:paraId="1CAFBCD6" w14:textId="77777777" w:rsidR="00A31312" w:rsidRPr="00A31312" w:rsidRDefault="00A31312" w:rsidP="00A31312">
      <w:pPr>
        <w:rPr>
          <w:rFonts w:ascii="Calibri" w:eastAsia="Calibri" w:hAnsi="Calibri" w:cs="Arial"/>
        </w:rPr>
      </w:pPr>
      <w:r w:rsidRPr="00A31312">
        <w:rPr>
          <w:rFonts w:ascii="Consolas" w:eastAsia="Calibri" w:hAnsi="Consolas" w:cs="Arial"/>
          <w:b/>
        </w:rPr>
        <w:t>"</w:t>
      </w:r>
      <w:proofErr w:type="gramStart"/>
      <w:r w:rsidRPr="00A31312">
        <w:rPr>
          <w:rFonts w:ascii="Consolas" w:eastAsia="Calibri" w:hAnsi="Consolas" w:cs="Arial"/>
          <w:b/>
        </w:rPr>
        <w:t>-{</w:t>
      </w:r>
      <w:proofErr w:type="gramEnd"/>
      <w:r w:rsidRPr="00A31312">
        <w:rPr>
          <w:rFonts w:ascii="Consolas" w:eastAsia="Calibri" w:hAnsi="Consolas" w:cs="Arial"/>
          <w:b/>
        </w:rPr>
        <w:t>number of moves until now}a"</w:t>
      </w:r>
      <w:r w:rsidRPr="00A31312">
        <w:rPr>
          <w:rFonts w:ascii="Calibri" w:eastAsia="Calibri" w:hAnsi="Calibri" w:cs="Arial"/>
        </w:rPr>
        <w:t xml:space="preserve"> </w:t>
      </w:r>
    </w:p>
    <w:p w14:paraId="1CEC20E1" w14:textId="77777777" w:rsidR="00A31312" w:rsidRPr="00A31312" w:rsidRDefault="00A31312" w:rsidP="00A31312">
      <w:pPr>
        <w:rPr>
          <w:rFonts w:ascii="Calibri" w:eastAsia="Calibri" w:hAnsi="Calibri" w:cs="Arial"/>
        </w:rPr>
      </w:pPr>
      <w:r w:rsidRPr="00A31312">
        <w:rPr>
          <w:rFonts w:ascii="Calibri" w:eastAsia="Calibri" w:hAnsi="Calibri" w:cs="Arial"/>
        </w:rPr>
        <w:t>Then print this message on the console:</w:t>
      </w:r>
    </w:p>
    <w:p w14:paraId="29B627FD" w14:textId="77777777" w:rsidR="00A31312" w:rsidRPr="00A31312" w:rsidRDefault="00A31312" w:rsidP="00A31312">
      <w:pPr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>"Invalid input! Adding additional elements to the board"</w:t>
      </w:r>
    </w:p>
    <w:p w14:paraId="4C28DCFE" w14:textId="77777777" w:rsidR="00A31312" w:rsidRPr="00A31312" w:rsidRDefault="00A31312" w:rsidP="00A31312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</w:rPr>
      </w:pPr>
      <w:r w:rsidRPr="00A31312">
        <w:rPr>
          <w:rFonts w:ascii="Calibri" w:eastAsia="SimSun" w:hAnsi="Calibri" w:cs="Times New Roman"/>
          <w:b/>
          <w:color w:val="8F400B"/>
          <w:sz w:val="32"/>
          <w:szCs w:val="32"/>
        </w:rPr>
        <w:t>Input</w:t>
      </w:r>
    </w:p>
    <w:p w14:paraId="56B2CC12" w14:textId="77777777" w:rsidR="00A31312" w:rsidRPr="00A31312" w:rsidRDefault="00A31312" w:rsidP="00A31312">
      <w:pPr>
        <w:numPr>
          <w:ilvl w:val="0"/>
          <w:numId w:val="16"/>
        </w:numPr>
        <w:contextualSpacing/>
        <w:rPr>
          <w:rFonts w:ascii="Consolas" w:hAnsi="Consolas"/>
          <w:b/>
        </w:rPr>
      </w:pPr>
      <w:r w:rsidRPr="00A31312">
        <w:rPr>
          <w:rFonts w:cs="Calibri"/>
          <w:bCs/>
        </w:rPr>
        <w:t>On the</w:t>
      </w:r>
      <w:r w:rsidRPr="00A31312">
        <w:rPr>
          <w:rFonts w:cs="Calibri"/>
          <w:b/>
        </w:rPr>
        <w:t xml:space="preserve"> first </w:t>
      </w:r>
      <w:r w:rsidRPr="00A31312">
        <w:rPr>
          <w:rFonts w:cs="Calibri"/>
          <w:bCs/>
        </w:rPr>
        <w:t>line</w:t>
      </w:r>
      <w:r w:rsidRPr="00A31312">
        <w:rPr>
          <w:rFonts w:cs="Calibri"/>
          <w:b/>
        </w:rPr>
        <w:t>,</w:t>
      </w:r>
      <w:r w:rsidRPr="00A31312">
        <w:rPr>
          <w:rFonts w:cs="Calibri"/>
          <w:bCs/>
        </w:rPr>
        <w:t xml:space="preserve"> you will receive a </w:t>
      </w:r>
      <w:r w:rsidRPr="00A31312">
        <w:rPr>
          <w:rFonts w:cs="Calibri"/>
          <w:b/>
        </w:rPr>
        <w:t>sequence of elements.</w:t>
      </w:r>
    </w:p>
    <w:p w14:paraId="244BB98A" w14:textId="77777777" w:rsidR="00A31312" w:rsidRPr="00A31312" w:rsidRDefault="00A31312" w:rsidP="00A31312">
      <w:pPr>
        <w:numPr>
          <w:ilvl w:val="0"/>
          <w:numId w:val="16"/>
        </w:numPr>
        <w:contextualSpacing/>
        <w:rPr>
          <w:rFonts w:ascii="Consolas" w:hAnsi="Consolas"/>
          <w:bCs/>
        </w:rPr>
      </w:pPr>
      <w:r w:rsidRPr="00A31312">
        <w:rPr>
          <w:rFonts w:cs="Calibri"/>
          <w:bCs/>
        </w:rPr>
        <w:t xml:space="preserve">On the </w:t>
      </w:r>
      <w:r w:rsidRPr="00A31312">
        <w:rPr>
          <w:rFonts w:cs="Calibri"/>
          <w:b/>
        </w:rPr>
        <w:t>following</w:t>
      </w:r>
      <w:r w:rsidRPr="00A31312">
        <w:rPr>
          <w:rFonts w:cs="Calibri"/>
          <w:bCs/>
        </w:rPr>
        <w:t xml:space="preserve"> lines, you will receive </w:t>
      </w:r>
      <w:r w:rsidRPr="00A31312">
        <w:rPr>
          <w:rFonts w:cs="Calibri"/>
          <w:b/>
        </w:rPr>
        <w:t>integers</w:t>
      </w:r>
      <w:r w:rsidRPr="00A31312">
        <w:rPr>
          <w:rFonts w:cs="Calibri"/>
          <w:bCs/>
        </w:rPr>
        <w:t xml:space="preserve"> until the command </w:t>
      </w:r>
      <w:r w:rsidRPr="00A31312">
        <w:rPr>
          <w:rFonts w:ascii="Consolas" w:hAnsi="Consolas" w:cs="Calibri"/>
          <w:b/>
        </w:rPr>
        <w:t>"end".</w:t>
      </w:r>
    </w:p>
    <w:p w14:paraId="0819A54C" w14:textId="77777777" w:rsidR="00A31312" w:rsidRPr="00A31312" w:rsidRDefault="00A31312" w:rsidP="00A31312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</w:rPr>
      </w:pPr>
      <w:r w:rsidRPr="00A31312">
        <w:rPr>
          <w:rFonts w:ascii="Calibri" w:eastAsia="SimSun" w:hAnsi="Calibri" w:cs="Times New Roman"/>
          <w:b/>
          <w:color w:val="8F400B"/>
          <w:sz w:val="32"/>
          <w:szCs w:val="32"/>
        </w:rPr>
        <w:t>Output</w:t>
      </w:r>
    </w:p>
    <w:p w14:paraId="5AE716FF" w14:textId="77777777" w:rsidR="00A31312" w:rsidRPr="00A31312" w:rsidRDefault="00A31312" w:rsidP="00A31312">
      <w:pPr>
        <w:numPr>
          <w:ilvl w:val="0"/>
          <w:numId w:val="17"/>
        </w:numPr>
        <w:contextualSpacing/>
      </w:pPr>
      <w:r w:rsidRPr="00A31312">
        <w:t xml:space="preserve">Every time the player </w:t>
      </w:r>
      <w:proofErr w:type="gramStart"/>
      <w:r w:rsidRPr="00A31312">
        <w:t>hit</w:t>
      </w:r>
      <w:proofErr w:type="gramEnd"/>
      <w:r w:rsidRPr="00A31312">
        <w:t xml:space="preserve"> </w:t>
      </w:r>
      <w:r w:rsidRPr="00A31312">
        <w:rPr>
          <w:b/>
          <w:bCs/>
        </w:rPr>
        <w:t>two matching elements</w:t>
      </w:r>
      <w:r w:rsidRPr="00A31312">
        <w:t xml:space="preserve">, you should </w:t>
      </w:r>
      <w:r w:rsidRPr="00A31312">
        <w:rPr>
          <w:b/>
          <w:bCs/>
        </w:rPr>
        <w:t>remove</w:t>
      </w:r>
      <w:r w:rsidRPr="00A31312">
        <w:t xml:space="preserve"> them from the sequence and </w:t>
      </w:r>
      <w:r w:rsidRPr="00A31312">
        <w:rPr>
          <w:b/>
          <w:bCs/>
        </w:rPr>
        <w:t>print</w:t>
      </w:r>
      <w:r w:rsidRPr="00A31312">
        <w:t xml:space="preserve"> on the console the following message:</w:t>
      </w:r>
    </w:p>
    <w:p w14:paraId="6E6A0BED" w14:textId="77777777" w:rsidR="00A31312" w:rsidRPr="00A31312" w:rsidRDefault="00A31312" w:rsidP="00A31312">
      <w:pPr>
        <w:ind w:firstLine="720"/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 xml:space="preserve">"Congrats! You have found matching elements - </w:t>
      </w:r>
      <w:proofErr w:type="gramStart"/>
      <w:r w:rsidRPr="00A31312">
        <w:rPr>
          <w:rFonts w:ascii="Consolas" w:eastAsia="Calibri" w:hAnsi="Consolas" w:cs="Arial"/>
          <w:b/>
        </w:rPr>
        <w:t>{element}!</w:t>
      </w:r>
      <w:proofErr w:type="gramEnd"/>
      <w:r w:rsidRPr="00A31312">
        <w:rPr>
          <w:rFonts w:ascii="Consolas" w:eastAsia="Calibri" w:hAnsi="Consolas" w:cs="Arial"/>
          <w:b/>
        </w:rPr>
        <w:t>"</w:t>
      </w:r>
    </w:p>
    <w:p w14:paraId="75587463" w14:textId="77777777" w:rsidR="00A31312" w:rsidRPr="00A31312" w:rsidRDefault="00A31312" w:rsidP="00A31312">
      <w:pPr>
        <w:numPr>
          <w:ilvl w:val="0"/>
          <w:numId w:val="17"/>
        </w:numPr>
        <w:contextualSpacing/>
        <w:rPr>
          <w:rFonts w:ascii="Calibri" w:hAnsi="Calibri" w:cs="Calibri"/>
        </w:rPr>
      </w:pPr>
      <w:r w:rsidRPr="00A31312">
        <w:rPr>
          <w:rFonts w:cs="Calibri"/>
        </w:rPr>
        <w:t xml:space="preserve">If the player </w:t>
      </w:r>
      <w:proofErr w:type="gramStart"/>
      <w:r w:rsidRPr="00A31312">
        <w:rPr>
          <w:rFonts w:cs="Calibri"/>
        </w:rPr>
        <w:t>hit</w:t>
      </w:r>
      <w:proofErr w:type="gramEnd"/>
      <w:r w:rsidRPr="00A31312">
        <w:rPr>
          <w:rFonts w:cs="Calibri"/>
        </w:rPr>
        <w:t xml:space="preserve"> </w:t>
      </w:r>
      <w:r w:rsidRPr="00A31312">
        <w:rPr>
          <w:rFonts w:cs="Calibri"/>
          <w:b/>
          <w:bCs/>
        </w:rPr>
        <w:t>two different elements</w:t>
      </w:r>
      <w:r w:rsidRPr="00A31312">
        <w:rPr>
          <w:rFonts w:cs="Calibri"/>
        </w:rPr>
        <w:t xml:space="preserve">, you should </w:t>
      </w:r>
      <w:r w:rsidRPr="00A31312">
        <w:rPr>
          <w:rFonts w:cs="Calibri"/>
          <w:b/>
          <w:bCs/>
        </w:rPr>
        <w:t>print</w:t>
      </w:r>
      <w:r w:rsidRPr="00A31312">
        <w:rPr>
          <w:rFonts w:cs="Calibri"/>
        </w:rPr>
        <w:t xml:space="preserve"> on the console </w:t>
      </w:r>
      <w:r w:rsidRPr="00A31312">
        <w:t>the following message</w:t>
      </w:r>
      <w:r w:rsidRPr="00A31312">
        <w:rPr>
          <w:rFonts w:cs="Calibri"/>
        </w:rPr>
        <w:t>:</w:t>
      </w:r>
    </w:p>
    <w:p w14:paraId="5D75EC61" w14:textId="77777777" w:rsidR="00A31312" w:rsidRPr="00A31312" w:rsidRDefault="00A31312" w:rsidP="00A31312">
      <w:pPr>
        <w:ind w:firstLine="720"/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>"Try again!"</w:t>
      </w:r>
    </w:p>
    <w:p w14:paraId="0FFA2D2B" w14:textId="77777777" w:rsidR="00A31312" w:rsidRPr="00A31312" w:rsidRDefault="00A31312" w:rsidP="00A31312">
      <w:pPr>
        <w:numPr>
          <w:ilvl w:val="0"/>
          <w:numId w:val="17"/>
        </w:numPr>
        <w:contextualSpacing/>
        <w:rPr>
          <w:rFonts w:ascii="Calibri" w:hAnsi="Calibri"/>
        </w:rPr>
      </w:pPr>
      <w:r w:rsidRPr="00A31312">
        <w:t xml:space="preserve">If the player </w:t>
      </w:r>
      <w:proofErr w:type="gramStart"/>
      <w:r w:rsidRPr="00A31312">
        <w:t>hit</w:t>
      </w:r>
      <w:proofErr w:type="gramEnd"/>
      <w:r w:rsidRPr="00A31312">
        <w:t xml:space="preserve"> </w:t>
      </w:r>
      <w:r w:rsidRPr="00A31312">
        <w:rPr>
          <w:b/>
          <w:bCs/>
        </w:rPr>
        <w:t>all matching elements</w:t>
      </w:r>
      <w:r w:rsidRPr="00A31312">
        <w:t xml:space="preserve"> before he receives </w:t>
      </w:r>
      <w:r w:rsidRPr="00A31312">
        <w:rPr>
          <w:rFonts w:ascii="Consolas" w:hAnsi="Consolas"/>
          <w:b/>
          <w:bCs/>
        </w:rPr>
        <w:t>"end"</w:t>
      </w:r>
      <w:r w:rsidRPr="00A31312">
        <w:t xml:space="preserve"> from the console, you should </w:t>
      </w:r>
      <w:r w:rsidRPr="00A31312">
        <w:rPr>
          <w:b/>
          <w:bCs/>
        </w:rPr>
        <w:t>print</w:t>
      </w:r>
      <w:r w:rsidRPr="00A31312">
        <w:t xml:space="preserve"> on the console the following message: </w:t>
      </w:r>
    </w:p>
    <w:p w14:paraId="0BA37BA1" w14:textId="77777777" w:rsidR="00A31312" w:rsidRPr="00A31312" w:rsidRDefault="00A31312" w:rsidP="00A31312">
      <w:pPr>
        <w:ind w:firstLine="720"/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>"You have won in {number of moves until now} turns!"</w:t>
      </w:r>
    </w:p>
    <w:p w14:paraId="19CA7B06" w14:textId="77777777" w:rsidR="00A31312" w:rsidRPr="00A31312" w:rsidRDefault="00A31312" w:rsidP="00A31312">
      <w:pPr>
        <w:numPr>
          <w:ilvl w:val="0"/>
          <w:numId w:val="17"/>
        </w:numPr>
        <w:contextualSpacing/>
        <w:rPr>
          <w:rFonts w:ascii="Calibri" w:hAnsi="Calibri"/>
        </w:rPr>
      </w:pPr>
      <w:r w:rsidRPr="00A31312">
        <w:t xml:space="preserve">If the player receives </w:t>
      </w:r>
      <w:r w:rsidRPr="00A31312">
        <w:rPr>
          <w:rFonts w:ascii="Consolas" w:hAnsi="Consolas"/>
          <w:b/>
          <w:bCs/>
        </w:rPr>
        <w:t>"end"</w:t>
      </w:r>
      <w:r w:rsidRPr="00A31312">
        <w:t xml:space="preserve"> </w:t>
      </w:r>
      <w:r w:rsidRPr="00A31312">
        <w:rPr>
          <w:b/>
          <w:bCs/>
        </w:rPr>
        <w:t>before</w:t>
      </w:r>
      <w:r w:rsidRPr="00A31312">
        <w:t xml:space="preserve"> </w:t>
      </w:r>
      <w:r w:rsidRPr="00A31312">
        <w:rPr>
          <w:b/>
          <w:bCs/>
        </w:rPr>
        <w:t>he hits all matching elements</w:t>
      </w:r>
      <w:r w:rsidRPr="00A31312">
        <w:t xml:space="preserve">, you should </w:t>
      </w:r>
      <w:r w:rsidRPr="00A31312">
        <w:rPr>
          <w:b/>
          <w:bCs/>
        </w:rPr>
        <w:t>print</w:t>
      </w:r>
      <w:r w:rsidRPr="00A31312">
        <w:t xml:space="preserve"> on the console the following message:</w:t>
      </w:r>
    </w:p>
    <w:p w14:paraId="07DE5D1D" w14:textId="77777777" w:rsidR="00A31312" w:rsidRPr="00A31312" w:rsidRDefault="00A31312" w:rsidP="00A31312">
      <w:pPr>
        <w:ind w:firstLine="720"/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>"Sorry you lose :(</w:t>
      </w:r>
    </w:p>
    <w:p w14:paraId="78A6E365" w14:textId="77777777" w:rsidR="00A31312" w:rsidRPr="00A31312" w:rsidRDefault="00A31312" w:rsidP="00A31312">
      <w:pPr>
        <w:ind w:firstLine="720"/>
        <w:rPr>
          <w:rFonts w:ascii="Consolas" w:eastAsia="Calibri" w:hAnsi="Consolas" w:cs="Arial"/>
          <w:b/>
        </w:rPr>
      </w:pPr>
      <w:r w:rsidRPr="00A31312">
        <w:rPr>
          <w:rFonts w:ascii="Consolas" w:eastAsia="Calibri" w:hAnsi="Consolas" w:cs="Arial"/>
          <w:b/>
        </w:rPr>
        <w:t xml:space="preserve">{the current sequence's </w:t>
      </w:r>
      <w:proofErr w:type="gramStart"/>
      <w:r w:rsidRPr="00A31312">
        <w:rPr>
          <w:rFonts w:ascii="Consolas" w:eastAsia="Calibri" w:hAnsi="Consolas" w:cs="Arial"/>
          <w:b/>
        </w:rPr>
        <w:t>state}"</w:t>
      </w:r>
      <w:proofErr w:type="gramEnd"/>
    </w:p>
    <w:p w14:paraId="356E8CEF" w14:textId="77777777" w:rsidR="00A31312" w:rsidRPr="00A31312" w:rsidRDefault="00A31312" w:rsidP="00CC3A5D">
      <w:pPr>
        <w:pStyle w:val="3"/>
      </w:pPr>
      <w:r w:rsidRPr="00A31312">
        <w:t>Constraints</w:t>
      </w:r>
    </w:p>
    <w:p w14:paraId="25DB941C" w14:textId="2EA895E3" w:rsidR="00A31312" w:rsidRPr="00CC3A5D" w:rsidRDefault="00A31312" w:rsidP="00A31216">
      <w:pPr>
        <w:numPr>
          <w:ilvl w:val="0"/>
          <w:numId w:val="17"/>
        </w:numPr>
        <w:contextualSpacing/>
      </w:pPr>
      <w:r w:rsidRPr="00CC3A5D">
        <w:t>All elements in the sequence will always have a matching element.</w:t>
      </w:r>
    </w:p>
    <w:p w14:paraId="207FBD02" w14:textId="0FBB426A" w:rsidR="00CA2F9C" w:rsidRDefault="00CA2F9C" w:rsidP="00CA2F9C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A31312" w:rsidRPr="00603773" w14:paraId="47AFDEE6" w14:textId="77777777" w:rsidTr="00F5207F">
        <w:tc>
          <w:tcPr>
            <w:tcW w:w="3516" w:type="dxa"/>
            <w:shd w:val="clear" w:color="auto" w:fill="D9D9D9" w:themeFill="background1" w:themeFillShade="D9"/>
          </w:tcPr>
          <w:p w14:paraId="6B29EB43" w14:textId="77777777" w:rsidR="00A31312" w:rsidRPr="00603773" w:rsidRDefault="00A31312" w:rsidP="00F5207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42335E27" w14:textId="77777777" w:rsidR="00A31312" w:rsidRPr="00603773" w:rsidRDefault="00A31312" w:rsidP="00F5207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A31312" w:rsidRPr="00204F3D" w14:paraId="3C45F238" w14:textId="77777777" w:rsidTr="00F5207F">
        <w:tc>
          <w:tcPr>
            <w:tcW w:w="3516" w:type="dxa"/>
          </w:tcPr>
          <w:p w14:paraId="41070A80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462AAE6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6E70D64B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79D9DC46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35E4725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1802AE99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9F0F242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6B8A9D2C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3FBCA0F6" w14:textId="77777777" w:rsidR="00A31312" w:rsidRPr="00FB2A88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277E07F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0BEC4DE5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0374F0EF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384BB0C7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4AC9A5B9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34E78578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30F82F9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A31312" w:rsidRPr="00204F3D" w14:paraId="1CE7EC82" w14:textId="77777777" w:rsidTr="00F5207F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26A23AF" w14:textId="77777777" w:rsidR="00A31312" w:rsidRPr="00753158" w:rsidRDefault="00A31312" w:rsidP="00F5207F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A31312" w:rsidRPr="00204F3D" w14:paraId="4DFDFA36" w14:textId="77777777" w:rsidTr="00F5207F">
        <w:tc>
          <w:tcPr>
            <w:tcW w:w="10320" w:type="dxa"/>
            <w:gridSpan w:val="2"/>
          </w:tcPr>
          <w:p w14:paraId="0868FB57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E7EF05A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D78BEE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361FFE21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04651B92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5DF72E0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5846D61D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3090EF1A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lastRenderedPageBreak/>
              <w:t>3)</w:t>
            </w:r>
          </w:p>
          <w:p w14:paraId="433186BF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E0B201B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6BDB9A07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62B0DFCC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6868C9F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62CD7EBC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0083DD60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DD04EA4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65CE36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2BA4AA63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6729575A" w14:textId="77777777" w:rsidR="00A31312" w:rsidRPr="00964AA1" w:rsidRDefault="00A31312" w:rsidP="00F5207F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8090B29" w14:textId="77777777" w:rsidR="00A31312" w:rsidRPr="0075315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A31312" w:rsidRPr="00204F3D" w14:paraId="6AE024D3" w14:textId="77777777" w:rsidTr="00F5207F">
        <w:tc>
          <w:tcPr>
            <w:tcW w:w="3516" w:type="dxa"/>
          </w:tcPr>
          <w:p w14:paraId="2374CD0D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>[</w:t>
            </w:r>
          </w:p>
          <w:p w14:paraId="52EB209F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214F56BF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7BBF8ED6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7ED7A372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31A6486C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5335226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387510EC" w14:textId="77777777" w:rsidR="00A31312" w:rsidRPr="00FB2A88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7E170938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54C9A13A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63B1FE3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35431DEF" w14:textId="77777777" w:rsidR="00A31312" w:rsidRPr="00FB2A88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A31312" w:rsidRPr="0025421E" w14:paraId="39D90BBB" w14:textId="77777777" w:rsidTr="00F5207F">
        <w:tc>
          <w:tcPr>
            <w:tcW w:w="3516" w:type="dxa"/>
          </w:tcPr>
          <w:p w14:paraId="33F1AC0A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5961B8FF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150305C7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30014F6D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3D50E1EA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2F7954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F262193" w14:textId="77777777" w:rsidR="00A31312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04E2F65F" w14:textId="77777777" w:rsidR="00A31312" w:rsidRPr="0025421E" w:rsidRDefault="00A31312" w:rsidP="00F5207F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212588E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4DC0258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752E41A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2059621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B5D6447" w14:textId="77777777" w:rsidR="00A31312" w:rsidRPr="00CD3BFB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28DCCE0A" w14:textId="77777777" w:rsidR="00A31312" w:rsidRPr="0025421E" w:rsidRDefault="00A31312" w:rsidP="00F520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25044B9D" w14:textId="77777777" w:rsidR="00A31216" w:rsidRPr="008D17BC" w:rsidRDefault="00A31216" w:rsidP="008D17BC"/>
    <w:sectPr w:rsidR="00A31216" w:rsidRPr="008D17B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029C3" w14:textId="77777777" w:rsidR="00914B67" w:rsidRDefault="00914B67" w:rsidP="008068A2">
      <w:pPr>
        <w:spacing w:after="0" w:line="240" w:lineRule="auto"/>
      </w:pPr>
      <w:r>
        <w:separator/>
      </w:r>
    </w:p>
  </w:endnote>
  <w:endnote w:type="continuationSeparator" w:id="0">
    <w:p w14:paraId="0C1F0FCB" w14:textId="77777777" w:rsidR="00914B67" w:rsidRDefault="00914B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308306" w14:textId="77777777" w:rsidR="00914B67" w:rsidRDefault="00914B67" w:rsidP="008068A2">
      <w:pPr>
        <w:spacing w:after="0" w:line="240" w:lineRule="auto"/>
      </w:pPr>
      <w:r>
        <w:separator/>
      </w:r>
    </w:p>
  </w:footnote>
  <w:footnote w:type="continuationSeparator" w:id="0">
    <w:p w14:paraId="33BE1A13" w14:textId="77777777" w:rsidR="00914B67" w:rsidRDefault="00914B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3516676">
    <w:abstractNumId w:val="3"/>
  </w:num>
  <w:num w:numId="2" w16cid:durableId="1325283970">
    <w:abstractNumId w:val="12"/>
  </w:num>
  <w:num w:numId="3" w16cid:durableId="519507862">
    <w:abstractNumId w:val="16"/>
  </w:num>
  <w:num w:numId="4" w16cid:durableId="1973441899">
    <w:abstractNumId w:val="6"/>
  </w:num>
  <w:num w:numId="5" w16cid:durableId="690422460">
    <w:abstractNumId w:val="8"/>
  </w:num>
  <w:num w:numId="6" w16cid:durableId="876694736">
    <w:abstractNumId w:val="10"/>
  </w:num>
  <w:num w:numId="7" w16cid:durableId="1373186268">
    <w:abstractNumId w:val="2"/>
  </w:num>
  <w:num w:numId="8" w16cid:durableId="1661426891">
    <w:abstractNumId w:val="15"/>
  </w:num>
  <w:num w:numId="9" w16cid:durableId="105657788">
    <w:abstractNumId w:val="9"/>
  </w:num>
  <w:num w:numId="10" w16cid:durableId="1614480811">
    <w:abstractNumId w:val="1"/>
  </w:num>
  <w:num w:numId="11" w16cid:durableId="53282180">
    <w:abstractNumId w:val="4"/>
  </w:num>
  <w:num w:numId="12" w16cid:durableId="694037278">
    <w:abstractNumId w:val="11"/>
  </w:num>
  <w:num w:numId="13" w16cid:durableId="411512455">
    <w:abstractNumId w:val="13"/>
  </w:num>
  <w:num w:numId="14" w16cid:durableId="242767667">
    <w:abstractNumId w:val="5"/>
  </w:num>
  <w:num w:numId="15" w16cid:durableId="654455865">
    <w:abstractNumId w:val="14"/>
  </w:num>
  <w:num w:numId="16" w16cid:durableId="310595750">
    <w:abstractNumId w:val="7"/>
  </w:num>
  <w:num w:numId="17" w16cid:durableId="137384671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mwrAUAWUUq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445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888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23A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76E88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A0B15"/>
    <w:rsid w:val="005B0164"/>
    <w:rsid w:val="005C131C"/>
    <w:rsid w:val="005C6A24"/>
    <w:rsid w:val="005D0EEC"/>
    <w:rsid w:val="005E04CE"/>
    <w:rsid w:val="005E6CC9"/>
    <w:rsid w:val="00600083"/>
    <w:rsid w:val="00604363"/>
    <w:rsid w:val="0060646D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3E64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3FF8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905A6"/>
    <w:rsid w:val="008B07D7"/>
    <w:rsid w:val="008B557F"/>
    <w:rsid w:val="008C2344"/>
    <w:rsid w:val="008C2B83"/>
    <w:rsid w:val="008C4F4B"/>
    <w:rsid w:val="008C5930"/>
    <w:rsid w:val="008D17BC"/>
    <w:rsid w:val="008D6097"/>
    <w:rsid w:val="008E6CF3"/>
    <w:rsid w:val="008E7816"/>
    <w:rsid w:val="008F202C"/>
    <w:rsid w:val="008F5B43"/>
    <w:rsid w:val="008F5FDB"/>
    <w:rsid w:val="00902E68"/>
    <w:rsid w:val="00912BC6"/>
    <w:rsid w:val="00914B67"/>
    <w:rsid w:val="0092145D"/>
    <w:rsid w:val="009254B7"/>
    <w:rsid w:val="00930CEE"/>
    <w:rsid w:val="00941FFF"/>
    <w:rsid w:val="0094369A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9F785C"/>
    <w:rsid w:val="00A02545"/>
    <w:rsid w:val="00A025E6"/>
    <w:rsid w:val="00A05555"/>
    <w:rsid w:val="00A06D89"/>
    <w:rsid w:val="00A07A17"/>
    <w:rsid w:val="00A31216"/>
    <w:rsid w:val="00A31312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78E"/>
    <w:rsid w:val="00B2472A"/>
    <w:rsid w:val="00B40F22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D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BE5"/>
    <w:rsid w:val="00C82862"/>
    <w:rsid w:val="00C8461D"/>
    <w:rsid w:val="00C84E4D"/>
    <w:rsid w:val="00CA2F9C"/>
    <w:rsid w:val="00CA2FD0"/>
    <w:rsid w:val="00CB626D"/>
    <w:rsid w:val="00CC3A5D"/>
    <w:rsid w:val="00CD0DA4"/>
    <w:rsid w:val="00CD5181"/>
    <w:rsid w:val="00CD7485"/>
    <w:rsid w:val="00CE2360"/>
    <w:rsid w:val="00CE236C"/>
    <w:rsid w:val="00CF0047"/>
    <w:rsid w:val="00D22895"/>
    <w:rsid w:val="00D31089"/>
    <w:rsid w:val="00D3404A"/>
    <w:rsid w:val="00D3425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179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8905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1095</Words>
  <Characters>6244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Mid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23-05-11T11:26:00Z</cp:lastPrinted>
  <dcterms:created xsi:type="dcterms:W3CDTF">2022-01-05T12:34:00Z</dcterms:created>
  <dcterms:modified xsi:type="dcterms:W3CDTF">2024-12-19T08:38:00Z</dcterms:modified>
  <cp:category>computer programming;programming;software development;software engineering</cp:category>
</cp:coreProperties>
</file>